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333F58">
      <w:r>
        <w:t>Name: _____________________________ Date: _____________________ Period: _______</w:t>
      </w:r>
    </w:p>
    <w:p w:rsidR="00333F58" w:rsidRDefault="00333F58">
      <w:r w:rsidRPr="00333F58">
        <w:rPr>
          <w:b/>
          <w:u w:val="single"/>
        </w:rPr>
        <w:t>AMSCO Guided Reading Congress Part I</w:t>
      </w:r>
      <w:r>
        <w:rPr>
          <w:b/>
          <w:u w:val="single"/>
        </w:rPr>
        <w:t>I</w:t>
      </w:r>
      <w:bookmarkStart w:id="0" w:name="_GoBack"/>
      <w:bookmarkEnd w:id="0"/>
      <w:r w:rsidRPr="00333F58">
        <w:rPr>
          <w:b/>
          <w:u w:val="single"/>
        </w:rPr>
        <w:t>:</w:t>
      </w:r>
    </w:p>
    <w:tbl>
      <w:tblPr>
        <w:tblW w:w="10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83"/>
        <w:gridCol w:w="3044"/>
        <w:gridCol w:w="6598"/>
      </w:tblGrid>
      <w:tr w:rsidR="00333F58" w:rsidTr="00333F58">
        <w:trPr>
          <w:trHeight w:val="497"/>
        </w:trPr>
        <w:tc>
          <w:tcPr>
            <w:tcW w:w="10425" w:type="dxa"/>
            <w:gridSpan w:val="3"/>
            <w:shd w:val="clear" w:color="auto" w:fill="D9D9D9"/>
          </w:tcPr>
          <w:p w:rsidR="00333F58" w:rsidRDefault="00333F58" w:rsidP="00260F3E">
            <w:pPr>
              <w:pStyle w:val="Heading3"/>
            </w:pPr>
            <w:r>
              <w:t>Committees</w:t>
            </w:r>
          </w:p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7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Standing Committees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7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Ranking Member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7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House Judiciary Committee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989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8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Steering and Policy Committee/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8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Joint Committees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8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Temporary Committees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8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Conference Committees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8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Mark-up Session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8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Congressional Oversight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  <w:p w:rsidR="00333F58" w:rsidRDefault="00333F58" w:rsidP="00260F3E"/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9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Caucuses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9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Support Staff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487"/>
        </w:trPr>
        <w:tc>
          <w:tcPr>
            <w:tcW w:w="10425" w:type="dxa"/>
            <w:gridSpan w:val="3"/>
            <w:shd w:val="clear" w:color="auto" w:fill="D9D9D9"/>
          </w:tcPr>
          <w:p w:rsidR="00333F58" w:rsidRDefault="00333F58" w:rsidP="00260F3E">
            <w:pPr>
              <w:pStyle w:val="Heading3"/>
            </w:pPr>
            <w:r>
              <w:t>Committees and Rule Unique to the House</w:t>
            </w:r>
          </w:p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89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Robert’s Rule of Order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0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Ways and Means Committee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lastRenderedPageBreak/>
              <w:t>p. 90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Rules Committee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0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Committee of the Whole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1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Discharge Petition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497"/>
        </w:trPr>
        <w:tc>
          <w:tcPr>
            <w:tcW w:w="10425" w:type="dxa"/>
            <w:gridSpan w:val="3"/>
            <w:shd w:val="clear" w:color="auto" w:fill="D9D9D9"/>
          </w:tcPr>
          <w:p w:rsidR="00333F58" w:rsidRDefault="00333F58" w:rsidP="00260F3E">
            <w:pPr>
              <w:pStyle w:val="Heading3"/>
            </w:pPr>
            <w:r>
              <w:t>Rules and Procedure Unique to the Senate</w:t>
            </w:r>
          </w:p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1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Filibuster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1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 xml:space="preserve">Unanimous Consent 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1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Hold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2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Cloture Rule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2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rPr>
                <w:b/>
              </w:rPr>
            </w:pPr>
            <w:r>
              <w:rPr>
                <w:b/>
              </w:rPr>
              <w:t>Foreign Policy Function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  <w:p w:rsidR="00333F58" w:rsidRDefault="00333F58" w:rsidP="00260F3E"/>
        </w:tc>
      </w:tr>
      <w:tr w:rsidR="00333F58" w:rsidTr="00333F58">
        <w:trPr>
          <w:trHeight w:val="547"/>
        </w:trPr>
        <w:tc>
          <w:tcPr>
            <w:tcW w:w="10425" w:type="dxa"/>
            <w:gridSpan w:val="3"/>
            <w:shd w:val="clear" w:color="auto" w:fill="B8CCE4"/>
          </w:tcPr>
          <w:p w:rsidR="00333F58" w:rsidRDefault="00333F58" w:rsidP="00260F3E">
            <w:pPr>
              <w:pStyle w:val="Heading2"/>
              <w:jc w:val="center"/>
            </w:pPr>
            <w:r>
              <w:rPr>
                <w:color w:val="000000"/>
              </w:rPr>
              <w:t>THE LEGISLATIVE PROCESS</w:t>
            </w:r>
          </w:p>
        </w:tc>
      </w:tr>
      <w:tr w:rsidR="00333F58" w:rsidTr="00333F58">
        <w:trPr>
          <w:trHeight w:val="487"/>
        </w:trPr>
        <w:tc>
          <w:tcPr>
            <w:tcW w:w="10425" w:type="dxa"/>
            <w:gridSpan w:val="3"/>
            <w:shd w:val="clear" w:color="auto" w:fill="D9D9D9"/>
          </w:tcPr>
          <w:p w:rsidR="00333F58" w:rsidRDefault="00333F58" w:rsidP="00260F3E">
            <w:pPr>
              <w:pStyle w:val="Heading3"/>
            </w:pPr>
            <w:r>
              <w:t>Introducing and Amending Bills</w:t>
            </w:r>
          </w:p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3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ind w:right="-108"/>
              <w:rPr>
                <w:b/>
              </w:rPr>
            </w:pPr>
            <w:r>
              <w:rPr>
                <w:b/>
              </w:rPr>
              <w:t>Sponsor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3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ind w:right="-108"/>
              <w:rPr>
                <w:b/>
              </w:rPr>
            </w:pPr>
            <w:r>
              <w:rPr>
                <w:b/>
              </w:rPr>
              <w:t>Germane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3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ind w:right="-108"/>
              <w:rPr>
                <w:b/>
              </w:rPr>
            </w:pPr>
            <w:r>
              <w:rPr>
                <w:b/>
              </w:rPr>
              <w:t>Non-Germane Amendments/Riders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3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ind w:right="-108"/>
              <w:rPr>
                <w:b/>
              </w:rPr>
            </w:pPr>
            <w:r>
              <w:rPr>
                <w:b/>
              </w:rPr>
              <w:t>Omnibus Bill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</w:tc>
      </w:tr>
      <w:tr w:rsidR="00333F58" w:rsidTr="00333F58">
        <w:trPr>
          <w:trHeight w:val="716"/>
        </w:trPr>
        <w:tc>
          <w:tcPr>
            <w:tcW w:w="783" w:type="dxa"/>
            <w:vAlign w:val="center"/>
          </w:tcPr>
          <w:p w:rsidR="00333F58" w:rsidRDefault="00333F58" w:rsidP="00260F3E">
            <w:r>
              <w:t>p. 94</w:t>
            </w:r>
          </w:p>
        </w:tc>
        <w:tc>
          <w:tcPr>
            <w:tcW w:w="3044" w:type="dxa"/>
            <w:vAlign w:val="center"/>
          </w:tcPr>
          <w:p w:rsidR="00333F58" w:rsidRDefault="00333F58" w:rsidP="00260F3E">
            <w:pPr>
              <w:ind w:right="-108"/>
              <w:rPr>
                <w:b/>
              </w:rPr>
            </w:pPr>
            <w:r>
              <w:rPr>
                <w:b/>
              </w:rPr>
              <w:t>Pork Barrel Spending</w:t>
            </w:r>
          </w:p>
        </w:tc>
        <w:tc>
          <w:tcPr>
            <w:tcW w:w="6598" w:type="dxa"/>
            <w:vAlign w:val="center"/>
          </w:tcPr>
          <w:p w:rsidR="00333F58" w:rsidRDefault="00333F58" w:rsidP="00260F3E"/>
          <w:p w:rsidR="00333F58" w:rsidRDefault="00333F58" w:rsidP="00260F3E"/>
        </w:tc>
      </w:tr>
    </w:tbl>
    <w:p w:rsidR="00333F58" w:rsidRPr="00333F58" w:rsidRDefault="00333F58"/>
    <w:sectPr w:rsidR="00333F58" w:rsidRPr="00333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Tc3AZEmJiYGSjpKwanFxZn5eSAFhrUASzbb4CwAAAA="/>
  </w:docVars>
  <w:rsids>
    <w:rsidRoot w:val="00333F58"/>
    <w:rsid w:val="00333F58"/>
    <w:rsid w:val="00C745E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C1FFF"/>
  <w15:chartTrackingRefBased/>
  <w15:docId w15:val="{1134D0F5-455F-4816-B9D0-60803A06F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F58"/>
    <w:pPr>
      <w:keepNext/>
      <w:keepLines/>
      <w:spacing w:before="200" w:after="0" w:line="276" w:lineRule="auto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F58"/>
    <w:pPr>
      <w:keepNext/>
      <w:keepLines/>
      <w:spacing w:before="200" w:after="0" w:line="276" w:lineRule="auto"/>
      <w:outlineLvl w:val="2"/>
    </w:pPr>
    <w:rPr>
      <w:rFonts w:ascii="Cambria" w:eastAsia="Cambria" w:hAnsi="Cambria" w:cs="Cambria"/>
      <w:b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33F58"/>
    <w:rPr>
      <w:rFonts w:ascii="Cambria" w:eastAsia="Cambria" w:hAnsi="Cambria" w:cs="Cambria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33F58"/>
    <w:rPr>
      <w:rFonts w:ascii="Cambria" w:eastAsia="Cambria" w:hAnsi="Cambria" w:cs="Cambria"/>
      <w:b/>
      <w:color w:val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9-09-30T20:09:00Z</dcterms:created>
  <dcterms:modified xsi:type="dcterms:W3CDTF">2019-09-30T20:13:00Z</dcterms:modified>
</cp:coreProperties>
</file>